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126E" w:rsidRPr="000027A4" w:rsidRDefault="00B12A52" w:rsidP="000027A4">
      <w:pPr>
        <w:spacing w:after="120"/>
        <w:ind w:leftChars="-2" w:left="-5"/>
        <w:jc w:val="center"/>
        <w:rPr>
          <w:sz w:val="32"/>
          <w:szCs w:val="32"/>
        </w:rPr>
      </w:pPr>
      <w:r w:rsidRPr="000027A4">
        <w:rPr>
          <w:sz w:val="32"/>
          <w:szCs w:val="32"/>
        </w:rPr>
        <w:t xml:space="preserve">Doctoral </w:t>
      </w:r>
      <w:r w:rsidR="00BD126E" w:rsidRPr="000027A4">
        <w:rPr>
          <w:sz w:val="32"/>
          <w:szCs w:val="32"/>
        </w:rPr>
        <w:t>Degree Examination</w:t>
      </w:r>
      <w:r w:rsidRPr="000027A4">
        <w:rPr>
          <w:sz w:val="32"/>
          <w:szCs w:val="32"/>
        </w:rPr>
        <w:t xml:space="preserve"> Procedures </w:t>
      </w:r>
    </w:p>
    <w:tbl>
      <w:tblPr>
        <w:tblW w:w="10646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5220"/>
        <w:gridCol w:w="4526"/>
      </w:tblGrid>
      <w:tr w:rsidR="00BD126E" w:rsidRPr="00B12A52" w:rsidTr="00BD126E">
        <w:trPr>
          <w:trHeight w:val="515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</w:rPr>
            </w:pPr>
          </w:p>
        </w:tc>
        <w:tc>
          <w:tcPr>
            <w:tcW w:w="5220" w:type="dxa"/>
            <w:tcBorders>
              <w:top w:val="double" w:sz="4" w:space="0" w:color="auto"/>
            </w:tcBorders>
            <w:vAlign w:val="center"/>
          </w:tcPr>
          <w:p w:rsidR="00BD126E" w:rsidRPr="000027A4" w:rsidRDefault="00BD126E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Description</w:t>
            </w:r>
          </w:p>
        </w:tc>
        <w:tc>
          <w:tcPr>
            <w:tcW w:w="4526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marks</w:t>
            </w:r>
          </w:p>
        </w:tc>
      </w:tr>
      <w:tr w:rsidR="00BD126E" w:rsidRPr="00B12A52" w:rsidTr="000027A4">
        <w:trPr>
          <w:trHeight w:val="1759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</w:t>
            </w:r>
          </w:p>
        </w:tc>
        <w:tc>
          <w:tcPr>
            <w:tcW w:w="522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Application deadline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>:</w:t>
            </w:r>
            <w:r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</w:p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</w:rPr>
              <w:t xml:space="preserve">         </w:t>
            </w:r>
            <w:r w:rsidRPr="000027A4">
              <w:rPr>
                <w:rFonts w:eastAsia="SimSun"/>
                <w:color w:val="FF0000"/>
                <w:lang w:eastAsia="zh-CN"/>
              </w:rPr>
              <w:t>November 30th for the first semester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標楷體"/>
                <w:color w:val="FF0000"/>
              </w:rPr>
              <w:t xml:space="preserve">       </w:t>
            </w:r>
            <w:r w:rsidRPr="000027A4">
              <w:rPr>
                <w:rFonts w:eastAsia="標楷體" w:hint="eastAsia"/>
                <w:color w:val="FF0000"/>
              </w:rPr>
              <w:t xml:space="preserve">　</w:t>
            </w:r>
            <w:r w:rsidRPr="000027A4">
              <w:rPr>
                <w:rFonts w:eastAsia="SimSun"/>
                <w:color w:val="FF0000"/>
                <w:lang w:eastAsia="zh-CN"/>
              </w:rPr>
              <w:t>April 30th for the second semester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Required 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 xml:space="preserve">application </w:t>
            </w:r>
            <w:r w:rsidRPr="000027A4">
              <w:rPr>
                <w:rFonts w:eastAsia="SimSun"/>
                <w:color w:val="FF0000"/>
                <w:lang w:eastAsia="zh-CN"/>
              </w:rPr>
              <w:t>documents:</w:t>
            </w:r>
            <w:r w:rsidRPr="000027A4">
              <w:rPr>
                <w:rFonts w:eastAsia="SimSun"/>
                <w:lang w:eastAsia="zh-CN"/>
              </w:rPr>
              <w:t xml:space="preserve"> </w:t>
            </w:r>
          </w:p>
          <w:p w:rsidR="00BD126E" w:rsidRPr="000027A4" w:rsidRDefault="00BD126E" w:rsidP="00BD126E">
            <w:pPr>
              <w:numPr>
                <w:ilvl w:val="0"/>
                <w:numId w:val="1"/>
              </w:numPr>
              <w:tabs>
                <w:tab w:val="clear" w:pos="0"/>
              </w:tabs>
              <w:spacing w:line="0" w:lineRule="atLeast"/>
              <w:ind w:left="340" w:hanging="340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degree examination application form </w:t>
            </w:r>
            <w:r w:rsidRPr="00B12A52">
              <w:t xml:space="preserve">(My </w:t>
            </w:r>
            <w:r w:rsidRPr="00B12A52">
              <w:rPr>
                <w:rFonts w:hint="eastAsia"/>
              </w:rPr>
              <w:t>NTU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Students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Courses</w:t>
            </w:r>
          </w:p>
          <w:p w:rsidR="00BD126E" w:rsidRPr="000027A4" w:rsidRDefault="00BD126E" w:rsidP="00BD126E">
            <w:pPr>
              <w:spacing w:line="0" w:lineRule="atLeast"/>
              <w:ind w:left="340"/>
              <w:rPr>
                <w:rFonts w:eastAsia="標楷體"/>
              </w:rPr>
            </w:pPr>
            <w:r w:rsidRPr="00B12A52">
              <w:rPr>
                <w:rFonts w:hint="eastAsia"/>
              </w:rPr>
              <w:t>→</w:t>
            </w:r>
            <w:r w:rsidRPr="000027A4">
              <w:rPr>
                <w:rFonts w:eastAsia="標楷體"/>
              </w:rPr>
              <w:t xml:space="preserve"> </w:t>
            </w:r>
            <w:r w:rsidRPr="00B21E2B">
              <w:rPr>
                <w:color w:val="FF0000"/>
              </w:rPr>
              <w:t>Online Application System for the Oral Thesis/Dissertation Defense</w:t>
            </w:r>
            <w:r w:rsidRPr="00B12A52">
              <w:t>)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</w:t>
            </w:r>
            <w:r w:rsidRPr="000027A4">
              <w:rPr>
                <w:rFonts w:eastAsia="SimSun"/>
              </w:rPr>
              <w:t>D</w:t>
            </w:r>
            <w:r w:rsidRPr="000027A4">
              <w:rPr>
                <w:rFonts w:eastAsia="SimSun"/>
                <w:lang w:eastAsia="zh-CN"/>
              </w:rPr>
              <w:t xml:space="preserve">egree </w:t>
            </w:r>
            <w:r w:rsidRPr="000027A4">
              <w:rPr>
                <w:rFonts w:eastAsia="SimSun"/>
              </w:rPr>
              <w:t>E</w:t>
            </w:r>
            <w:r w:rsidRPr="000027A4">
              <w:rPr>
                <w:rFonts w:eastAsia="SimSun"/>
                <w:lang w:eastAsia="zh-CN"/>
              </w:rPr>
              <w:t xml:space="preserve">xamination </w:t>
            </w:r>
            <w:r w:rsidRPr="000027A4">
              <w:rPr>
                <w:rFonts w:eastAsia="SimSun"/>
              </w:rPr>
              <w:t>A</w:t>
            </w:r>
            <w:r w:rsidRPr="000027A4">
              <w:rPr>
                <w:rFonts w:eastAsia="SimSun"/>
                <w:lang w:eastAsia="zh-CN"/>
              </w:rPr>
              <w:t xml:space="preserve">pplication </w:t>
            </w:r>
            <w:r w:rsidRPr="000027A4">
              <w:rPr>
                <w:rFonts w:eastAsia="SimSun"/>
              </w:rPr>
              <w:t>F</w:t>
            </w:r>
            <w:r w:rsidRPr="000027A4">
              <w:rPr>
                <w:rFonts w:eastAsia="SimSun"/>
                <w:lang w:eastAsia="zh-CN"/>
              </w:rPr>
              <w:t>orm (department form)</w:t>
            </w:r>
          </w:p>
          <w:p w:rsidR="00BD126E" w:rsidRPr="000027A4" w:rsidRDefault="002276A2" w:rsidP="00BD126E">
            <w:pPr>
              <w:numPr>
                <w:ilvl w:val="0"/>
                <w:numId w:val="5"/>
              </w:num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</w:rPr>
              <w:t>Submit</w:t>
            </w:r>
            <w:r w:rsidRPr="000027A4">
              <w:rPr>
                <w:rFonts w:eastAsia="SimSun"/>
                <w:lang w:eastAsia="zh-CN"/>
              </w:rPr>
              <w:t xml:space="preserve"> to the Department for preliminary verification</w:t>
            </w:r>
            <w:r w:rsidRPr="000027A4">
              <w:rPr>
                <w:rFonts w:eastAsia="SimSun" w:hint="eastAsia"/>
              </w:rPr>
              <w:t>→</w:t>
            </w:r>
            <w:r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</w:rPr>
              <w:t>S</w:t>
            </w:r>
            <w:r w:rsidR="00BD126E" w:rsidRPr="000027A4">
              <w:rPr>
                <w:rFonts w:eastAsia="SimSun"/>
                <w:lang w:eastAsia="zh-CN"/>
              </w:rPr>
              <w:t xml:space="preserve">igned by the </w:t>
            </w:r>
            <w:r w:rsidR="00336926" w:rsidRPr="000027A4">
              <w:rPr>
                <w:rFonts w:eastAsia="SimSun"/>
                <w:lang w:eastAsia="zh-CN"/>
              </w:rPr>
              <w:t>a</w:t>
            </w:r>
            <w:r w:rsidR="00BD126E" w:rsidRPr="000027A4">
              <w:rPr>
                <w:rFonts w:eastAsia="SimSun"/>
                <w:lang w:eastAsia="zh-CN"/>
              </w:rPr>
              <w:t>dvisor</w:t>
            </w:r>
            <w:r w:rsidR="00BD126E" w:rsidRPr="000027A4">
              <w:rPr>
                <w:rFonts w:eastAsia="SimSun" w:hint="eastAsia"/>
              </w:rPr>
              <w:t>→</w:t>
            </w:r>
            <w:r w:rsidR="00BD126E"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  <w:lang w:eastAsia="zh-CN"/>
              </w:rPr>
              <w:t>verified by t</w:t>
            </w:r>
            <w:r w:rsidRPr="000027A4">
              <w:rPr>
                <w:rFonts w:eastAsia="SimSun"/>
                <w:lang w:eastAsia="zh-CN"/>
              </w:rPr>
              <w:t xml:space="preserve">he </w:t>
            </w:r>
            <w:r w:rsidR="002305BA" w:rsidRPr="0044545D">
              <w:rPr>
                <w:rFonts w:eastAsia="SimSun"/>
              </w:rPr>
              <w:t>division</w:t>
            </w:r>
            <w:r w:rsidR="002305BA" w:rsidRPr="00B12A52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responsible </w:t>
            </w:r>
            <w:r w:rsidR="002305BA">
              <w:rPr>
                <w:rFonts w:eastAsia="SimSun"/>
                <w:lang w:eastAsia="zh-CN"/>
              </w:rPr>
              <w:t>professor</w:t>
            </w:r>
            <w:r w:rsidRPr="000027A4">
              <w:rPr>
                <w:rFonts w:eastAsia="SimSun"/>
              </w:rPr>
              <w:t>.</w:t>
            </w:r>
            <w:r w:rsidR="00BD126E" w:rsidRPr="000027A4">
              <w:rPr>
                <w:rFonts w:eastAsia="SimSun"/>
              </w:rPr>
              <w:t xml:space="preserve"> 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Credit evaluation form (attach transcripts)</w:t>
            </w:r>
          </w:p>
          <w:p w:rsidR="00BC13BB" w:rsidRPr="00592DE2" w:rsidRDefault="00BD126E" w:rsidP="000027A4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微軟正黑體"/>
                <w:color w:val="212121"/>
                <w:shd w:val="pct15" w:color="auto" w:fill="FFFFFF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mber list of Examination Committee</w:t>
            </w:r>
            <w:r w:rsidRPr="00592DE2">
              <w:rPr>
                <w:rFonts w:eastAsia="SimSun"/>
                <w:shd w:val="pct15" w:color="auto" w:fill="FFFFFF"/>
                <w:lang w:eastAsia="zh-CN"/>
              </w:rPr>
              <w:t xml:space="preserve"> (must include Advisory Committee members</w:t>
            </w:r>
            <w:r w:rsidR="00B12A52" w:rsidRPr="00592DE2">
              <w:rPr>
                <w:rFonts w:eastAsiaTheme="minorEastAsia"/>
                <w:shd w:val="pct15" w:color="auto" w:fill="FFFFFF"/>
              </w:rPr>
              <w:t xml:space="preserve">. 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If an oral examination committee member is an Associate Professor or holds positions of lower level, he/she is required to provide his/her academic experience and list of publications (except </w:t>
            </w:r>
            <w:r w:rsidR="00B12A52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for 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faculty members and </w:t>
            </w:r>
            <w:r w:rsidR="00B12A52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>ad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>visory committee members in the Department)</w:t>
            </w:r>
          </w:p>
          <w:p w:rsidR="00BC13BB" w:rsidRPr="000027A4" w:rsidRDefault="00B12A52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標楷體"/>
              </w:rPr>
              <w:t>Publication list</w:t>
            </w:r>
          </w:p>
          <w:p w:rsidR="00BD126E" w:rsidRPr="000027A4" w:rsidRDefault="00B12A52" w:rsidP="000027A4">
            <w:pPr>
              <w:numPr>
                <w:ilvl w:val="0"/>
                <w:numId w:val="1"/>
              </w:numPr>
              <w:spacing w:line="0" w:lineRule="atLeast"/>
              <w:ind w:left="346" w:hanging="346"/>
              <w:jc w:val="both"/>
              <w:rPr>
                <w:rFonts w:eastAsia="標楷體"/>
              </w:rPr>
            </w:pPr>
            <w:r>
              <w:rPr>
                <w:rFonts w:eastAsia="SimSun"/>
                <w:lang w:eastAsia="zh-CN"/>
              </w:rPr>
              <w:t>D</w:t>
            </w:r>
            <w:r w:rsidR="00BD126E" w:rsidRPr="000027A4">
              <w:rPr>
                <w:rFonts w:eastAsia="SimSun"/>
                <w:lang w:eastAsia="zh-CN"/>
              </w:rPr>
              <w:t xml:space="preserve">issertation </w:t>
            </w:r>
            <w:r>
              <w:rPr>
                <w:rFonts w:eastAsia="SimSun"/>
                <w:lang w:eastAsia="zh-CN"/>
              </w:rPr>
              <w:t xml:space="preserve">draft </w:t>
            </w:r>
            <w:r w:rsidR="0054654A">
              <w:rPr>
                <w:rFonts w:eastAsia="SimSun"/>
                <w:lang w:eastAsia="zh-CN"/>
              </w:rPr>
              <w:t>(</w:t>
            </w:r>
            <w:r w:rsidR="00BD126E" w:rsidRPr="000027A4">
              <w:rPr>
                <w:rFonts w:eastAsia="SimSun"/>
              </w:rPr>
              <w:t xml:space="preserve">e-mail to </w:t>
            </w:r>
            <w:hyperlink r:id="rId7" w:history="1">
              <w:r w:rsidR="00BD126E" w:rsidRPr="000027A4">
                <w:rPr>
                  <w:rStyle w:val="a5"/>
                  <w:rFonts w:eastAsia="SimSun"/>
                </w:rPr>
                <w:t>tcshen@ntu.edu.tw</w:t>
              </w:r>
            </w:hyperlink>
            <w:r w:rsidR="00BD126E" w:rsidRPr="000027A4">
              <w:rPr>
                <w:rFonts w:eastAsia="SimSun"/>
                <w:lang w:eastAsia="zh-CN"/>
              </w:rPr>
              <w:t>)</w:t>
            </w:r>
          </w:p>
          <w:p w:rsidR="00BC13BB" w:rsidRPr="000027A4" w:rsidRDefault="00B12A52" w:rsidP="000027A4">
            <w:pPr>
              <w:pStyle w:val="aa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</w:rPr>
            </w:pPr>
            <w:r>
              <w:rPr>
                <w:rFonts w:eastAsia="標楷體"/>
              </w:rPr>
              <w:t xml:space="preserve">7.  </w:t>
            </w:r>
            <w:r w:rsidR="00BC13BB" w:rsidRPr="000027A4">
              <w:rPr>
                <w:rFonts w:ascii="Times New Roman" w:eastAsia="微軟正黑體" w:hAnsi="Times New Roman"/>
                <w:color w:val="212121"/>
                <w:shd w:val="clear" w:color="auto" w:fill="FFFFFF"/>
                <w:lang w:eastAsia="zh-CN"/>
              </w:rPr>
              <w:t>Proof of co-authorship</w:t>
            </w:r>
          </w:p>
        </w:tc>
        <w:tc>
          <w:tcPr>
            <w:tcW w:w="4526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The Examination Committee must include members of the Advisory Committee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 Students who cannot take the scheduled examination must fill in the examination withdrawal form before the deadline of withdrawal.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Withdrawal deadline: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proofErr w:type="gramStart"/>
            <w:r w:rsidRPr="000027A4">
              <w:rPr>
                <w:rFonts w:eastAsia="標楷體" w:hint="eastAsia"/>
              </w:rPr>
              <w:t>＊</w:t>
            </w:r>
            <w:proofErr w:type="gramEnd"/>
            <w:r w:rsidR="002D3B2E">
              <w:rPr>
                <w:rFonts w:eastAsia="SimSun"/>
                <w:lang w:eastAsia="zh-CN"/>
              </w:rPr>
              <w:t xml:space="preserve"> February </w:t>
            </w:r>
            <w:r w:rsidRPr="000027A4">
              <w:rPr>
                <w:rFonts w:eastAsia="SimSun"/>
                <w:lang w:eastAsia="zh-CN"/>
              </w:rPr>
              <w:t>1st for the first semester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proofErr w:type="gramStart"/>
            <w:r w:rsidRPr="000027A4">
              <w:rPr>
                <w:rFonts w:eastAsia="標楷體" w:hint="eastAsia"/>
              </w:rPr>
              <w:t>＊</w:t>
            </w:r>
            <w:proofErr w:type="gramEnd"/>
            <w:r w:rsidR="00B21E2B">
              <w:rPr>
                <w:rFonts w:eastAsia="SimSun"/>
                <w:lang w:eastAsia="zh-CN"/>
              </w:rPr>
              <w:t xml:space="preserve"> </w:t>
            </w:r>
            <w:r w:rsidR="00B21E2B" w:rsidRPr="00B21E2B">
              <w:rPr>
                <w:rFonts w:eastAsia="SimSun"/>
                <w:lang w:eastAsia="zh-CN"/>
              </w:rPr>
              <w:t>August</w:t>
            </w:r>
            <w:r w:rsidR="00B21E2B">
              <w:rPr>
                <w:rFonts w:eastAsia="SimSun"/>
                <w:lang w:eastAsia="zh-CN"/>
              </w:rPr>
              <w:t xml:space="preserve"> 2nd</w:t>
            </w:r>
            <w:r w:rsidRPr="000027A4">
              <w:rPr>
                <w:rFonts w:eastAsia="SimSun"/>
                <w:lang w:eastAsia="zh-CN"/>
              </w:rPr>
              <w:t xml:space="preserve"> for the second semester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</w:rPr>
              <w:t xml:space="preserve">Confirm </w:t>
            </w:r>
            <w:r w:rsidRPr="000027A4">
              <w:rPr>
                <w:rFonts w:eastAsia="SimSun"/>
                <w:lang w:eastAsia="zh-CN"/>
              </w:rPr>
              <w:t>examination date and location</w:t>
            </w:r>
          </w:p>
        </w:tc>
        <w:tc>
          <w:tcPr>
            <w:tcW w:w="45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Inform the Department Office 2 weeks prior to the examination</w:t>
            </w:r>
          </w:p>
        </w:tc>
      </w:tr>
      <w:tr w:rsidR="00BD126E" w:rsidRPr="00B12A52" w:rsidTr="00BD126E">
        <w:trPr>
          <w:trHeight w:val="507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3</w:t>
            </w:r>
          </w:p>
        </w:tc>
        <w:tc>
          <w:tcPr>
            <w:tcW w:w="5220" w:type="dxa"/>
            <w:vAlign w:val="center"/>
          </w:tcPr>
          <w:p w:rsidR="00BD126E" w:rsidRPr="000027A4" w:rsidRDefault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end letter of notice, letter of invitation, and dissertation </w:t>
            </w:r>
            <w:r w:rsidR="001C71AA">
              <w:rPr>
                <w:rFonts w:eastAsia="SimSun"/>
                <w:lang w:eastAsia="zh-CN"/>
              </w:rPr>
              <w:t>draft</w:t>
            </w:r>
            <w:r w:rsidR="001C71AA" w:rsidRPr="000027A4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to Committee members 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2 weeks prior to the examination</w:t>
            </w:r>
          </w:p>
        </w:tc>
      </w:tr>
      <w:tr w:rsidR="00BD126E" w:rsidRPr="00B12A52" w:rsidTr="00BD126E"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4</w:t>
            </w:r>
          </w:p>
        </w:tc>
        <w:tc>
          <w:tcPr>
            <w:tcW w:w="5220" w:type="dxa"/>
            <w:vAlign w:val="center"/>
          </w:tcPr>
          <w:p w:rsidR="002305BA" w:rsidRPr="002305BA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Students should </w:t>
            </w:r>
            <w:r w:rsidR="001C71AA" w:rsidRPr="002305BA">
              <w:rPr>
                <w:rFonts w:eastAsia="SimSun"/>
                <w:color w:val="FF0000"/>
                <w:lang w:eastAsia="zh-CN"/>
              </w:rPr>
              <w:t>prepare</w:t>
            </w:r>
            <w:r w:rsidR="001C71AA"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  <w:r w:rsidRPr="000027A4">
              <w:rPr>
                <w:rFonts w:eastAsia="SimSun"/>
                <w:color w:val="FF0000"/>
                <w:lang w:eastAsia="zh-CN"/>
              </w:rPr>
              <w:t>the following forms befor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the examination:</w:t>
            </w:r>
          </w:p>
          <w:p w:rsidR="00BD126E" w:rsidRPr="000027A4" w:rsidRDefault="00BD126E" w:rsidP="005E20F0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1.</w:t>
            </w:r>
            <w:r w:rsidR="00336926" w:rsidRPr="000027A4">
              <w:rPr>
                <w:rFonts w:eastAsia="標楷體"/>
              </w:rPr>
              <w:t xml:space="preserve"> </w:t>
            </w:r>
            <w:r w:rsidR="00BC15E4">
              <w:rPr>
                <w:rFonts w:eastAsia="SimSun"/>
              </w:rPr>
              <w:t>One</w:t>
            </w:r>
            <w:r w:rsidRPr="000027A4">
              <w:rPr>
                <w:rFonts w:eastAsia="SimSun"/>
                <w:lang w:eastAsia="zh-CN"/>
              </w:rPr>
              <w:t xml:space="preserve"> cop</w:t>
            </w:r>
            <w:r w:rsidR="00BC15E4">
              <w:rPr>
                <w:rFonts w:eastAsia="SimSun"/>
              </w:rPr>
              <w:t>y</w:t>
            </w:r>
            <w:r w:rsidRPr="000027A4">
              <w:rPr>
                <w:rFonts w:eastAsia="SimSun"/>
                <w:lang w:eastAsia="zh-CN"/>
              </w:rPr>
              <w:t xml:space="preserve"> of </w:t>
            </w:r>
            <w:r w:rsidR="00336926" w:rsidRPr="000027A4">
              <w:rPr>
                <w:rFonts w:eastAsia="SimSun"/>
                <w:lang w:eastAsia="zh-CN"/>
              </w:rPr>
              <w:t xml:space="preserve">the </w:t>
            </w:r>
            <w:r w:rsidR="005E20F0" w:rsidRPr="005E20F0">
              <w:rPr>
                <w:rFonts w:eastAsia="SimSun"/>
                <w:lang w:eastAsia="zh-CN"/>
              </w:rPr>
              <w:t>Doctoral Dissertation Certification by Oral Defense Committe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2.</w:t>
            </w:r>
            <w:r w:rsidR="00336926" w:rsidRPr="000027A4">
              <w:rPr>
                <w:rFonts w:eastAsia="標楷體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Examination </w:t>
            </w:r>
            <w:r w:rsidR="005E20F0" w:rsidRPr="005E20F0">
              <w:rPr>
                <w:rFonts w:eastAsia="SimSun"/>
                <w:lang w:eastAsia="zh-CN"/>
              </w:rPr>
              <w:t>evaluation sheet</w:t>
            </w:r>
            <w:r w:rsidRPr="000027A4">
              <w:rPr>
                <w:rFonts w:eastAsia="SimSun"/>
                <w:lang w:eastAsia="zh-CN"/>
              </w:rPr>
              <w:t xml:space="preserve"> (number of copies depend</w:t>
            </w:r>
            <w:r w:rsidR="00336926" w:rsidRPr="000027A4">
              <w:rPr>
                <w:rFonts w:eastAsia="SimSun"/>
                <w:lang w:eastAsia="zh-CN"/>
              </w:rPr>
              <w:t>s</w:t>
            </w:r>
            <w:r w:rsidRPr="000027A4">
              <w:rPr>
                <w:rFonts w:eastAsia="SimSun"/>
                <w:lang w:eastAsia="zh-CN"/>
              </w:rPr>
              <w:t xml:space="preserve"> on the number of committee members)</w:t>
            </w:r>
          </w:p>
          <w:p w:rsidR="002305BA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</w:rPr>
            </w:pPr>
            <w:r w:rsidRPr="000027A4">
              <w:rPr>
                <w:rFonts w:eastAsia="標楷體"/>
              </w:rPr>
              <w:t>3.</w:t>
            </w:r>
            <w:r w:rsidR="00724C68" w:rsidRPr="000027A4">
              <w:rPr>
                <w:rFonts w:eastAsia="SimSun"/>
                <w:lang w:eastAsia="zh-CN"/>
              </w:rPr>
              <w:t xml:space="preserve"> </w:t>
            </w:r>
            <w:r w:rsidR="00592DE2">
              <w:rPr>
                <w:rFonts w:eastAsia="SimSun"/>
              </w:rPr>
              <w:t>One</w:t>
            </w:r>
            <w:r w:rsidR="00592DE2" w:rsidRPr="000027A4">
              <w:rPr>
                <w:rFonts w:eastAsia="SimSun"/>
                <w:lang w:eastAsia="zh-CN"/>
              </w:rPr>
              <w:t xml:space="preserve"> cop</w:t>
            </w:r>
            <w:r w:rsidR="00592DE2">
              <w:rPr>
                <w:rFonts w:eastAsia="SimSun"/>
              </w:rPr>
              <w:t>y</w:t>
            </w:r>
            <w:r w:rsidR="00592DE2" w:rsidRPr="000027A4">
              <w:rPr>
                <w:rFonts w:eastAsia="SimSun"/>
                <w:lang w:eastAsia="zh-CN"/>
              </w:rPr>
              <w:t xml:space="preserve"> of</w:t>
            </w:r>
            <w:r w:rsidR="00592DE2" w:rsidRPr="005E20F0">
              <w:rPr>
                <w:rFonts w:eastAsia="SimSun"/>
                <w:lang w:eastAsia="zh-CN"/>
              </w:rPr>
              <w:t xml:space="preserve"> </w:t>
            </w:r>
            <w:r w:rsidR="00592DE2">
              <w:rPr>
                <w:rFonts w:eastAsiaTheme="minorEastAsia" w:hint="eastAsia"/>
              </w:rPr>
              <w:t>e</w:t>
            </w:r>
            <w:r w:rsidR="005E20F0" w:rsidRPr="005E20F0">
              <w:rPr>
                <w:rFonts w:eastAsia="SimSun"/>
                <w:lang w:eastAsia="zh-CN"/>
              </w:rPr>
              <w:t>xamination score record sheet</w:t>
            </w:r>
          </w:p>
          <w:p w:rsidR="002305BA" w:rsidRPr="000027A4" w:rsidRDefault="001C71AA" w:rsidP="000027A4">
            <w:pPr>
              <w:pStyle w:val="aa"/>
              <w:numPr>
                <w:ilvl w:val="1"/>
                <w:numId w:val="1"/>
              </w:numPr>
              <w:tabs>
                <w:tab w:val="clear" w:pos="0"/>
                <w:tab w:val="num" w:pos="244"/>
              </w:tabs>
              <w:spacing w:line="0" w:lineRule="atLeast"/>
              <w:ind w:leftChars="0" w:firstLine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>R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 xml:space="preserve">eceipt of transportation fees (signed by the </w:t>
            </w:r>
            <w:r w:rsidR="002305BA" w:rsidRPr="000027A4">
              <w:rPr>
                <w:rFonts w:ascii="Times New Roman" w:eastAsia="SimSun" w:hAnsi="Times New Roman" w:cs="Times New Roman"/>
                <w:lang w:eastAsia="zh-CN"/>
              </w:rPr>
              <w:t xml:space="preserve"> </w:t>
            </w:r>
          </w:p>
          <w:p w:rsidR="00BD126E" w:rsidRPr="000027A4" w:rsidRDefault="002305BA" w:rsidP="000027A4">
            <w:pPr>
              <w:pStyle w:val="aa"/>
              <w:spacing w:line="0" w:lineRule="atLeast"/>
              <w:ind w:leftChars="0" w:left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 xml:space="preserve"> 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>respective committee membe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BD126E" w:rsidP="00BD126E">
            <w:r w:rsidRPr="00B12A52">
              <w:t>Provide</w:t>
            </w:r>
            <w:r w:rsidR="00336926" w:rsidRPr="00B12A52">
              <w:t>d</w:t>
            </w:r>
            <w:r w:rsidRPr="00B12A52">
              <w:t xml:space="preserve"> by </w:t>
            </w:r>
            <w:r w:rsidR="00336926" w:rsidRPr="00B12A52">
              <w:t xml:space="preserve">the </w:t>
            </w:r>
            <w:r w:rsidRPr="00B12A52">
              <w:t>Department Office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5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al preparation on behalf of Committee members if necessar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336926" w:rsidP="00336926">
            <w:r w:rsidRPr="00B12A52">
              <w:t xml:space="preserve">Only if the </w:t>
            </w:r>
            <w:r w:rsidR="001C71AA">
              <w:t xml:space="preserve">exam </w:t>
            </w:r>
            <w:r w:rsidRPr="00B12A52">
              <w:t>tim</w:t>
            </w:r>
            <w:r w:rsidR="001C71AA">
              <w:t>e</w:t>
            </w:r>
            <w:r w:rsidRPr="00B12A52">
              <w:t xml:space="preserve"> exceeds</w:t>
            </w:r>
            <w:r w:rsidR="00BD126E" w:rsidRPr="00B12A52">
              <w:t xml:space="preserve"> 12:30 pm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6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turn completed forms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</w:rPr>
            </w:pPr>
            <w:r w:rsidRPr="000027A4">
              <w:rPr>
                <w:rFonts w:eastAsia="SimSun"/>
                <w:lang w:eastAsia="zh-CN"/>
              </w:rPr>
              <w:t xml:space="preserve">Same </w:t>
            </w:r>
            <w:r w:rsidRPr="000027A4">
              <w:rPr>
                <w:rFonts w:eastAsia="SimSun"/>
              </w:rPr>
              <w:t xml:space="preserve">items </w:t>
            </w:r>
            <w:r w:rsidRPr="000027A4">
              <w:rPr>
                <w:rFonts w:eastAsia="SimSun"/>
                <w:lang w:eastAsia="zh-CN"/>
              </w:rPr>
              <w:t xml:space="preserve">as Procedure No. </w:t>
            </w:r>
            <w:r w:rsidR="001C71AA" w:rsidRPr="000027A4">
              <w:rPr>
                <w:rFonts w:eastAsiaTheme="minorEastAsia"/>
              </w:rPr>
              <w:t>4</w:t>
            </w:r>
          </w:p>
        </w:tc>
      </w:tr>
      <w:tr w:rsidR="00BD126E" w:rsidRPr="00B12A52" w:rsidTr="00BD126E">
        <w:trPr>
          <w:trHeight w:val="220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lastRenderedPageBreak/>
              <w:t>7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hAnsi="Times New Roman" w:cs="Times New Roman"/>
                <w:color w:val="FF0000"/>
              </w:rPr>
            </w:pPr>
            <w:r w:rsidRPr="000027A4">
              <w:rPr>
                <w:rFonts w:ascii="Times New Roman" w:eastAsia="微軟正黑體" w:hAnsi="Times New Roman" w:cs="Times New Roman"/>
                <w:color w:val="FF0000"/>
                <w:szCs w:val="24"/>
                <w:shd w:val="clear" w:color="auto" w:fill="FFFFFF"/>
                <w:lang w:eastAsia="zh-CN"/>
              </w:rPr>
              <w:t>For information regarding the procedures for leaving the university, please refer to the examination announcement (latest announcements by the Department Office)</w:t>
            </w:r>
          </w:p>
          <w:p w:rsidR="00BD126E" w:rsidRPr="000027A4" w:rsidRDefault="00BD126E" w:rsidP="00BD126E">
            <w:p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graduation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Graduation checklist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dissertation</w:t>
            </w:r>
            <w:r w:rsidR="002D3B2E">
              <w:rPr>
                <w:rFonts w:eastAsia="SimSun"/>
                <w:lang w:eastAsia="zh-CN"/>
              </w:rPr>
              <w:t xml:space="preserve"> and</w:t>
            </w:r>
            <w:r w:rsidRPr="000027A4">
              <w:rPr>
                <w:rFonts w:eastAsia="SimSun"/>
                <w:lang w:eastAsia="zh-CN"/>
              </w:rPr>
              <w:t xml:space="preserve"> abstract</w:t>
            </w:r>
          </w:p>
          <w:p w:rsidR="00BD126E" w:rsidRPr="000027A4" w:rsidRDefault="00BD126E" w:rsidP="00BD126E">
            <w:pPr>
              <w:numPr>
                <w:ilvl w:val="0"/>
                <w:numId w:val="2"/>
              </w:numPr>
              <w:spacing w:line="0" w:lineRule="atLeast"/>
              <w:ind w:left="714" w:hanging="357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online upload</w:t>
            </w:r>
            <w:r w:rsidR="00336926" w:rsidRPr="000027A4">
              <w:rPr>
                <w:rFonts w:eastAsia="SimSun"/>
                <w:lang w:eastAsia="zh-CN"/>
              </w:rPr>
              <w:t>ing</w:t>
            </w:r>
            <w:r w:rsidRPr="000027A4">
              <w:rPr>
                <w:rFonts w:eastAsia="SimSun"/>
                <w:lang w:eastAsia="zh-CN"/>
              </w:rPr>
              <w:t xml:space="preserve"> of dissertation abstract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 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8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5E20F0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Return </w:t>
            </w:r>
            <w:r w:rsidR="005E20F0">
              <w:rPr>
                <w:rFonts w:eastAsia="SimSun"/>
                <w:lang w:eastAsia="zh-CN"/>
              </w:rPr>
              <w:t>final version of dissertation confirmation f</w:t>
            </w:r>
            <w:r w:rsidR="005E20F0" w:rsidRPr="005E20F0">
              <w:rPr>
                <w:rFonts w:eastAsia="SimSun"/>
                <w:lang w:eastAsia="zh-CN"/>
              </w:rPr>
              <w:t>orm</w:t>
            </w:r>
            <w:r w:rsidR="005E20F0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and obtain the certificate verifying </w:t>
            </w:r>
            <w:r w:rsidR="00336926" w:rsidRPr="000027A4">
              <w:rPr>
                <w:rFonts w:eastAsia="SimSun"/>
                <w:lang w:eastAsia="zh-CN"/>
              </w:rPr>
              <w:t xml:space="preserve">a </w:t>
            </w:r>
            <w:r w:rsidRPr="000027A4">
              <w:rPr>
                <w:rFonts w:eastAsia="SimSun"/>
                <w:lang w:eastAsia="zh-CN"/>
              </w:rPr>
              <w:t xml:space="preserve">pass </w:t>
            </w:r>
            <w:r w:rsidR="00336926" w:rsidRPr="000027A4">
              <w:rPr>
                <w:rFonts w:eastAsia="SimSun"/>
                <w:lang w:eastAsia="zh-CN"/>
              </w:rPr>
              <w:t>grade for</w:t>
            </w:r>
            <w:r w:rsidRPr="000027A4">
              <w:rPr>
                <w:rFonts w:eastAsia="SimSun"/>
                <w:lang w:eastAsia="zh-CN"/>
              </w:rPr>
              <w:t xml:space="preserve"> the dissertation (signed by the </w:t>
            </w:r>
            <w:r w:rsidR="00336926" w:rsidRPr="000027A4">
              <w:rPr>
                <w:rFonts w:eastAsia="SimSun"/>
                <w:lang w:eastAsia="zh-CN"/>
              </w:rPr>
              <w:t xml:space="preserve">Department </w:t>
            </w:r>
            <w:r w:rsidRPr="000027A4">
              <w:rPr>
                <w:rFonts w:eastAsia="SimSun"/>
                <w:lang w:eastAsia="zh-CN"/>
              </w:rPr>
              <w:t>Chai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9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Bookbinding of the dissertation with the certificate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0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336926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ubmit the dissertation </w:t>
            </w:r>
            <w:r w:rsidR="00336926" w:rsidRPr="000027A4">
              <w:rPr>
                <w:rFonts w:eastAsia="SimSun"/>
                <w:lang w:eastAsia="zh-CN"/>
              </w:rPr>
              <w:t xml:space="preserve">grade </w:t>
            </w:r>
            <w:r w:rsidRPr="000027A4">
              <w:rPr>
                <w:rFonts w:eastAsia="SimSun"/>
                <w:lang w:eastAsia="zh-CN"/>
              </w:rPr>
              <w:t>to the Academic Office (</w:t>
            </w:r>
            <w:r w:rsidR="001C71AA" w:rsidRPr="000027A4">
              <w:rPr>
                <w:rFonts w:eastAsiaTheme="minorEastAsia"/>
              </w:rPr>
              <w:t xml:space="preserve">submitted from the </w:t>
            </w:r>
            <w:r w:rsidRPr="000027A4">
              <w:rPr>
                <w:rFonts w:eastAsia="SimSun"/>
                <w:lang w:eastAsia="zh-CN"/>
              </w:rPr>
              <w:t>department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vAlign w:val="center"/>
          </w:tcPr>
          <w:p w:rsidR="00BC13BB" w:rsidRPr="005E20F0" w:rsidRDefault="00A27BF9" w:rsidP="0010067B">
            <w:pPr>
              <w:spacing w:line="0" w:lineRule="atLeast"/>
              <w:rPr>
                <w:rFonts w:eastAsiaTheme="minorEastAsia"/>
              </w:rPr>
            </w:pPr>
            <w:r w:rsidRPr="00A27BF9">
              <w:rPr>
                <w:rFonts w:eastAsia="SimSun"/>
              </w:rPr>
              <w:t>Dissertation file submission</w:t>
            </w:r>
            <w:r>
              <w:rPr>
                <w:rFonts w:eastAsia="SimSun"/>
              </w:rPr>
              <w:t xml:space="preserve"> </w:t>
            </w:r>
            <w:r w:rsidRPr="00A27BF9">
              <w:rPr>
                <w:rFonts w:eastAsia="SimSun"/>
              </w:rPr>
              <w:t xml:space="preserve">to </w:t>
            </w:r>
            <w:hyperlink r:id="rId8" w:history="1">
              <w:r w:rsidR="00B944E5" w:rsidRPr="002F70E0">
                <w:rPr>
                  <w:rStyle w:val="a5"/>
                  <w:rFonts w:eastAsia="SimSun"/>
                </w:rPr>
                <w:t>https://forms.gle/629U9SxYgZEjSVr9A</w:t>
              </w:r>
              <w:r w:rsidR="00B944E5" w:rsidRPr="002F70E0">
                <w:rPr>
                  <w:rStyle w:val="a5"/>
                  <w:rFonts w:asciiTheme="minorEastAsia" w:eastAsiaTheme="minorEastAsia" w:hAnsiTheme="minorEastAsia"/>
                </w:rPr>
                <w:t xml:space="preserve"> </w:t>
              </w:r>
              <w:r w:rsidR="00B944E5" w:rsidRPr="002F70E0">
                <w:rPr>
                  <w:rStyle w:val="a5"/>
                  <w:rFonts w:eastAsia="SimSun"/>
                </w:rPr>
                <w:t>(CE205</w:t>
              </w:r>
            </w:hyperlink>
            <w:r w:rsidR="0010067B">
              <w:rPr>
                <w:rFonts w:eastAsia="SimSun"/>
              </w:rPr>
              <w:t>, Ms. Yue-Tong Lin</w:t>
            </w:r>
            <w:r w:rsidR="0010067B" w:rsidRPr="0010067B">
              <w:rPr>
                <w:rFonts w:eastAsia="SimSun" w:hint="eastAsia"/>
              </w:rPr>
              <w:t>)</w:t>
            </w:r>
            <w:r w:rsidR="001C71AA" w:rsidRPr="0010067B">
              <w:rPr>
                <w:rFonts w:eastAsia="SimSun" w:hint="eastAsia"/>
              </w:rPr>
              <w:t>.</w:t>
            </w:r>
            <w:r w:rsidR="001C71AA" w:rsidRPr="0010067B">
              <w:rPr>
                <w:rFonts w:eastAsia="SimSun"/>
              </w:rPr>
              <w:t xml:space="preserve"> Co</w:t>
            </w:r>
            <w:r w:rsidR="001C71AA" w:rsidRPr="006860A5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mplete the Department’s online procedure for leaving the university, please fill out the questionnaire for leaving the university.</w:t>
            </w:r>
            <w:r w:rsidR="00BD126E" w:rsidRPr="000027A4">
              <w:rPr>
                <w:rFonts w:eastAsia="SimSun" w:hint="eastAsia"/>
              </w:rPr>
              <w:t>（</w:t>
            </w:r>
            <w:r w:rsidR="005F24B9">
              <w:rPr>
                <w:rFonts w:eastAsiaTheme="minorEastAsia" w:hint="eastAsia"/>
              </w:rPr>
              <w:t>CE30</w:t>
            </w:r>
            <w:r w:rsidR="00803661">
              <w:rPr>
                <w:rFonts w:eastAsiaTheme="minorEastAsia" w:hint="eastAsia"/>
              </w:rPr>
              <w:t>9</w:t>
            </w:r>
            <w:r w:rsidR="0054654A">
              <w:rPr>
                <w:rFonts w:eastAsiaTheme="minorEastAsia"/>
              </w:rPr>
              <w:t xml:space="preserve">, </w:t>
            </w:r>
            <w:r w:rsidR="00BD126E" w:rsidRPr="000027A4">
              <w:rPr>
                <w:rFonts w:eastAsia="SimSun"/>
              </w:rPr>
              <w:t xml:space="preserve">Ms. </w:t>
            </w:r>
            <w:r w:rsidR="00025CF8" w:rsidRPr="00025CF8">
              <w:rPr>
                <w:rFonts w:eastAsia="SimSun"/>
              </w:rPr>
              <w:t xml:space="preserve">Chia-Shine </w:t>
            </w:r>
            <w:r w:rsidR="00BD126E" w:rsidRPr="000027A4">
              <w:rPr>
                <w:rFonts w:eastAsia="SimSun"/>
              </w:rPr>
              <w:t>Pan</w:t>
            </w:r>
            <w:r w:rsidR="00025CF8" w:rsidRPr="00025CF8">
              <w:rPr>
                <w:rFonts w:eastAsia="SimSun"/>
              </w:rPr>
              <w:t xml:space="preserve"> (Vicky)</w:t>
            </w:r>
            <w:r w:rsidR="00BD126E" w:rsidRPr="000027A4">
              <w:rPr>
                <w:rFonts w:eastAsia="SimSun" w:hint="eastAsia"/>
              </w:rPr>
              <w:t>）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2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Complete the Department’s procedure for leaving the universit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tcBorders>
              <w:bottom w:val="double" w:sz="4" w:space="0" w:color="auto"/>
            </w:tcBorders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Submit the hard copy of the dissertation to the library</w:t>
            </w:r>
          </w:p>
        </w:tc>
        <w:tc>
          <w:tcPr>
            <w:tcW w:w="45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B944E5" w:rsidRDefault="00BD126E" w:rsidP="00BD126E">
            <w:r w:rsidRPr="00B12A52">
              <w:t xml:space="preserve">Deadline: </w:t>
            </w:r>
          </w:p>
          <w:p w:rsidR="00B944E5" w:rsidRPr="007325F0" w:rsidRDefault="00B944E5" w:rsidP="007325F0">
            <w:pPr>
              <w:spacing w:line="0" w:lineRule="atLeast"/>
              <w:ind w:left="332" w:hanging="180"/>
              <w:jc w:val="both"/>
              <w:rPr>
                <w:rFonts w:eastAsiaTheme="minorEastAsia"/>
              </w:rPr>
            </w:pPr>
            <w:proofErr w:type="gramStart"/>
            <w:r w:rsidRPr="000027A4">
              <w:rPr>
                <w:rFonts w:eastAsia="標楷體" w:hint="eastAsia"/>
              </w:rPr>
              <w:t>＊</w:t>
            </w:r>
            <w:proofErr w:type="gramEnd"/>
            <w:r w:rsidR="007325F0">
              <w:rPr>
                <w:rFonts w:eastAsia="SimSun"/>
                <w:lang w:eastAsia="zh-CN"/>
              </w:rPr>
              <w:t xml:space="preserve"> </w:t>
            </w:r>
            <w:r w:rsidR="007325F0" w:rsidRPr="007325F0">
              <w:rPr>
                <w:rFonts w:eastAsia="SimSun"/>
                <w:lang w:eastAsia="zh-CN"/>
              </w:rPr>
              <w:t>February</w:t>
            </w:r>
            <w:r w:rsidR="00182B37">
              <w:rPr>
                <w:rFonts w:eastAsia="SimSun"/>
                <w:lang w:eastAsia="zh-CN"/>
              </w:rPr>
              <w:t xml:space="preserve"> 18</w:t>
            </w:r>
            <w:r w:rsidR="007325F0">
              <w:rPr>
                <w:rFonts w:eastAsiaTheme="minorEastAsia" w:hint="eastAsia"/>
              </w:rPr>
              <w:t>h</w:t>
            </w:r>
            <w:r w:rsidRPr="000027A4">
              <w:rPr>
                <w:rFonts w:eastAsia="SimSun"/>
                <w:lang w:eastAsia="zh-CN"/>
              </w:rPr>
              <w:t xml:space="preserve"> for the first semester</w:t>
            </w:r>
          </w:p>
          <w:p w:rsidR="00BD126E" w:rsidRPr="007325F0" w:rsidRDefault="00A61CC5" w:rsidP="00BD126E">
            <w:r>
              <w:rPr>
                <w:rFonts w:eastAsia="標楷體" w:hint="eastAsia"/>
              </w:rPr>
              <w:t xml:space="preserve"> </w:t>
            </w:r>
            <w:proofErr w:type="gramStart"/>
            <w:r w:rsidR="00B944E5" w:rsidRPr="000027A4">
              <w:rPr>
                <w:rFonts w:eastAsia="標楷體" w:hint="eastAsia"/>
              </w:rPr>
              <w:t>＊</w:t>
            </w:r>
            <w:proofErr w:type="gramEnd"/>
            <w:r w:rsidR="007325F0">
              <w:rPr>
                <w:rFonts w:eastAsia="SimSun"/>
                <w:lang w:eastAsia="zh-CN"/>
              </w:rPr>
              <w:t xml:space="preserve"> </w:t>
            </w:r>
            <w:r w:rsidR="00B21E2B">
              <w:t>August 16</w:t>
            </w:r>
            <w:r w:rsidR="007325F0" w:rsidRPr="00B12A52">
              <w:t>th</w:t>
            </w:r>
            <w:r w:rsidR="00B944E5" w:rsidRPr="000027A4">
              <w:rPr>
                <w:rFonts w:eastAsia="SimSun"/>
                <w:lang w:eastAsia="zh-CN"/>
              </w:rPr>
              <w:t xml:space="preserve"> for the second semester</w:t>
            </w:r>
          </w:p>
        </w:tc>
      </w:tr>
    </w:tbl>
    <w:p w:rsidR="00BD126E" w:rsidRDefault="00BD126E"/>
    <w:sectPr w:rsidR="00BD126E" w:rsidSect="000027A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720" w:right="1134" w:bottom="1440" w:left="851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444A" w:rsidRDefault="0021444A" w:rsidP="00724C68">
      <w:r>
        <w:separator/>
      </w:r>
    </w:p>
  </w:endnote>
  <w:endnote w:type="continuationSeparator" w:id="0">
    <w:p w:rsidR="0021444A" w:rsidRDefault="0021444A" w:rsidP="0072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iti TC Light">
    <w:altName w:val="Malgun Gothic Semilight"/>
    <w:charset w:val="51"/>
    <w:family w:val="auto"/>
    <w:pitch w:val="variable"/>
    <w:sig w:usb0="00000000" w:usb1="0808004A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E2B" w:rsidRDefault="00B21E2B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E2B" w:rsidRDefault="00B21E2B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E2B" w:rsidRDefault="00B21E2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444A" w:rsidRDefault="0021444A" w:rsidP="00724C68">
      <w:r>
        <w:separator/>
      </w:r>
    </w:p>
  </w:footnote>
  <w:footnote w:type="continuationSeparator" w:id="0">
    <w:p w:rsidR="0021444A" w:rsidRDefault="0021444A" w:rsidP="00724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E2B" w:rsidRDefault="00B21E2B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0D6F" w:rsidRDefault="00B00D6F" w:rsidP="00B00D6F">
    <w:pPr>
      <w:pStyle w:val="a6"/>
      <w:jc w:val="right"/>
    </w:pPr>
    <w:r>
      <w:rPr>
        <w:rFonts w:hint="eastAsia"/>
      </w:rPr>
      <w:t>CE</w:t>
    </w:r>
    <w:r w:rsidR="00B21E2B">
      <w:t>_20210223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E2B" w:rsidRDefault="00B21E2B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80E2B"/>
    <w:multiLevelType w:val="hybridMultilevel"/>
    <w:tmpl w:val="5296A99A"/>
    <w:lvl w:ilvl="0" w:tplc="9EACD9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2E29161A"/>
    <w:multiLevelType w:val="hybridMultilevel"/>
    <w:tmpl w:val="0ABE96F0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2" w15:restartNumberingAfterBreak="0">
    <w:nsid w:val="520A074B"/>
    <w:multiLevelType w:val="hybridMultilevel"/>
    <w:tmpl w:val="F970E8D0"/>
    <w:lvl w:ilvl="0" w:tplc="04090009">
      <w:start w:val="1"/>
      <w:numFmt w:val="bullet"/>
      <w:lvlText w:val="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3" w15:restartNumberingAfterBreak="0">
    <w:nsid w:val="6CD16CA6"/>
    <w:multiLevelType w:val="hybridMultilevel"/>
    <w:tmpl w:val="5C3E14F2"/>
    <w:lvl w:ilvl="0" w:tplc="C210569A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eastAsia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4" w15:restartNumberingAfterBreak="0">
    <w:nsid w:val="78C31D52"/>
    <w:multiLevelType w:val="hybridMultilevel"/>
    <w:tmpl w:val="2D766686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M3MTE0trAwNTRV0lEKTi0uzszPAykwrAUAIKi5tywAAAA="/>
  </w:docVars>
  <w:rsids>
    <w:rsidRoot w:val="00FA6FA6"/>
    <w:rsid w:val="000027A4"/>
    <w:rsid w:val="00025CF8"/>
    <w:rsid w:val="000434B4"/>
    <w:rsid w:val="0010067B"/>
    <w:rsid w:val="0010250F"/>
    <w:rsid w:val="0011766E"/>
    <w:rsid w:val="0012179A"/>
    <w:rsid w:val="00182B37"/>
    <w:rsid w:val="001C71AA"/>
    <w:rsid w:val="0021444A"/>
    <w:rsid w:val="002276A2"/>
    <w:rsid w:val="002305BA"/>
    <w:rsid w:val="00235E59"/>
    <w:rsid w:val="002A6BC5"/>
    <w:rsid w:val="002A7D4F"/>
    <w:rsid w:val="002D3B2E"/>
    <w:rsid w:val="00336926"/>
    <w:rsid w:val="003B23F1"/>
    <w:rsid w:val="003D7824"/>
    <w:rsid w:val="003F6C2C"/>
    <w:rsid w:val="00437A06"/>
    <w:rsid w:val="004E6A0C"/>
    <w:rsid w:val="0054654A"/>
    <w:rsid w:val="00592DE2"/>
    <w:rsid w:val="005A2D28"/>
    <w:rsid w:val="005E20F0"/>
    <w:rsid w:val="005F24B9"/>
    <w:rsid w:val="0061618C"/>
    <w:rsid w:val="00722566"/>
    <w:rsid w:val="00724C68"/>
    <w:rsid w:val="007325F0"/>
    <w:rsid w:val="00803661"/>
    <w:rsid w:val="00894E05"/>
    <w:rsid w:val="0090357A"/>
    <w:rsid w:val="00A27BF9"/>
    <w:rsid w:val="00A61CC5"/>
    <w:rsid w:val="00A71A98"/>
    <w:rsid w:val="00B00D6F"/>
    <w:rsid w:val="00B12A52"/>
    <w:rsid w:val="00B21E2B"/>
    <w:rsid w:val="00B944E5"/>
    <w:rsid w:val="00BC13BB"/>
    <w:rsid w:val="00BC15E4"/>
    <w:rsid w:val="00BD126E"/>
    <w:rsid w:val="00CA2727"/>
    <w:rsid w:val="00D01151"/>
    <w:rsid w:val="00D50011"/>
    <w:rsid w:val="00E2434C"/>
    <w:rsid w:val="00E2517C"/>
    <w:rsid w:val="00E52B68"/>
    <w:rsid w:val="00ED2D86"/>
    <w:rsid w:val="00FA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12938F2"/>
  <w15:docId w15:val="{1670A809-37EA-4060-B6A1-72616DCFD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4E5"/>
    <w:pPr>
      <w:widowControl w:val="0"/>
    </w:pPr>
    <w:rPr>
      <w:rFonts w:ascii="Times New Roman" w:eastAsia="新細明體" w:hAnsi="Times New Roman" w:cs="Times New Roman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6FA6"/>
    <w:rPr>
      <w:rFonts w:ascii="Heiti TC Light" w:eastAsia="Heiti TC Light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FA6FA6"/>
    <w:rPr>
      <w:rFonts w:ascii="Heiti TC Light" w:eastAsia="Heiti TC Light" w:hAnsi="Times New Roman" w:cs="Times New Roman"/>
      <w:sz w:val="18"/>
      <w:szCs w:val="18"/>
    </w:rPr>
  </w:style>
  <w:style w:type="character" w:styleId="a5">
    <w:name w:val="Hyperlink"/>
    <w:basedOn w:val="a0"/>
    <w:uiPriority w:val="99"/>
    <w:unhideWhenUsed/>
    <w:rsid w:val="00BD126E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a">
    <w:name w:val="List Paragraph"/>
    <w:basedOn w:val="a"/>
    <w:uiPriority w:val="34"/>
    <w:qFormat/>
    <w:rsid w:val="00BC13BB"/>
    <w:pPr>
      <w:ind w:leftChars="200" w:left="48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629U9SxYgZEjSVr9A%20(CE205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tcshen@ntu.edu.tw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道中 沈</dc:creator>
  <cp:keywords/>
  <dc:description/>
  <cp:lastModifiedBy>MD-790-2</cp:lastModifiedBy>
  <cp:revision>7</cp:revision>
  <dcterms:created xsi:type="dcterms:W3CDTF">2020-09-01T01:55:00Z</dcterms:created>
  <dcterms:modified xsi:type="dcterms:W3CDTF">2021-02-23T08:10:00Z</dcterms:modified>
</cp:coreProperties>
</file>